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606A12" w14:textId="77777777" w:rsidR="002E4B09" w:rsidRDefault="002E4B09" w:rsidP="00B163D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366EF6A" w14:textId="77777777" w:rsidR="002E4B09" w:rsidRDefault="002E4B09" w:rsidP="00B163D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4AB7002" w14:textId="77777777" w:rsidR="002E4B09" w:rsidRDefault="002E4B09" w:rsidP="00B163D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3C63194" w14:textId="77777777" w:rsidR="002E4B09" w:rsidRDefault="002E4B09" w:rsidP="00B163D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AF73D73" w14:textId="77777777" w:rsidR="002E4B09" w:rsidRDefault="002E4B09" w:rsidP="00B163D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F83D12C" w14:textId="77777777" w:rsidR="002E4B09" w:rsidRDefault="002E4B09" w:rsidP="00B163D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1FADDA6" w14:textId="77777777" w:rsidR="00DA793C" w:rsidRDefault="00DA793C" w:rsidP="008B56ED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</w:t>
      </w:r>
    </w:p>
    <w:p w14:paraId="1015C854" w14:textId="77777777" w:rsidR="00DA793C" w:rsidRDefault="00DA793C" w:rsidP="008B56ED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me i prezime</w:t>
      </w:r>
    </w:p>
    <w:p w14:paraId="2EB2F9A3" w14:textId="77777777" w:rsidR="00DA793C" w:rsidRDefault="00DA793C" w:rsidP="008B56ED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31FB8C2" w14:textId="77777777" w:rsidR="00DA793C" w:rsidRDefault="00DA793C" w:rsidP="008B56ED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2FFBC74" w14:textId="77777777" w:rsidR="00DA793C" w:rsidRDefault="00DA793C" w:rsidP="008B56ED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Na temelju </w:t>
      </w:r>
      <w:r w:rsidR="007C5547">
        <w:rPr>
          <w:rFonts w:ascii="Times New Roman" w:eastAsia="Times New Roman" w:hAnsi="Times New Roman" w:cs="Times New Roman"/>
          <w:sz w:val="24"/>
          <w:szCs w:val="24"/>
        </w:rPr>
        <w:t>odredbi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Opće uredbe o zaštiti podataka, EC 2016/679 i odredbi Zakona o provedbi Opće uredbe o zašiti osobnih podataka (Narodne novine broj 42/18),</w:t>
      </w:r>
      <w:r w:rsidR="008B56ED">
        <w:rPr>
          <w:rFonts w:ascii="Times New Roman" w:eastAsia="Times New Roman" w:hAnsi="Times New Roman" w:cs="Times New Roman"/>
          <w:sz w:val="24"/>
          <w:szCs w:val="24"/>
        </w:rPr>
        <w:t xml:space="preserve"> svojim potpisom dajem </w:t>
      </w:r>
    </w:p>
    <w:p w14:paraId="77ED56AC" w14:textId="77777777" w:rsidR="00DA793C" w:rsidRDefault="00DA793C" w:rsidP="008B56ED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7230EF3" w14:textId="77777777" w:rsidR="00DA793C" w:rsidRDefault="00DA793C" w:rsidP="008B56ED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70173E4" w14:textId="77777777" w:rsidR="00DA793C" w:rsidRDefault="00DA793C" w:rsidP="008B56ED">
      <w:pPr>
        <w:spacing w:after="0" w:line="36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PRIVOLU</w:t>
      </w:r>
    </w:p>
    <w:p w14:paraId="1DC7D616" w14:textId="77777777" w:rsidR="00DA793C" w:rsidRDefault="00DA793C" w:rsidP="008B56ED">
      <w:pPr>
        <w:spacing w:after="0" w:line="36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166CBED2" w14:textId="5AE76FE8" w:rsidR="00DA793C" w:rsidRDefault="00DA793C" w:rsidP="0002059E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Sveučilišnom odjelu zdravstvenih studija Sveučilišta u Splitu, </w:t>
      </w:r>
      <w:r w:rsidR="008B56ED">
        <w:rPr>
          <w:rFonts w:ascii="Times New Roman" w:eastAsia="Times New Roman" w:hAnsi="Times New Roman" w:cs="Times New Roman"/>
          <w:sz w:val="24"/>
          <w:szCs w:val="24"/>
        </w:rPr>
        <w:t>d</w:t>
      </w:r>
      <w:r w:rsidR="0002059E">
        <w:rPr>
          <w:rFonts w:ascii="Times New Roman" w:eastAsia="Times New Roman" w:hAnsi="Times New Roman" w:cs="Times New Roman"/>
          <w:sz w:val="24"/>
          <w:szCs w:val="24"/>
        </w:rPr>
        <w:t xml:space="preserve">a u svrhu </w:t>
      </w:r>
      <w:r w:rsidR="002E4B09"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________________________________________________________</w:t>
      </w:r>
      <w:r w:rsidR="0002059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8B56ED">
        <w:rPr>
          <w:rFonts w:ascii="Times New Roman" w:eastAsia="Times New Roman" w:hAnsi="Times New Roman" w:cs="Times New Roman"/>
          <w:sz w:val="24"/>
          <w:szCs w:val="24"/>
        </w:rPr>
        <w:t>koristi moje osobne podatke:</w:t>
      </w:r>
    </w:p>
    <w:p w14:paraId="64E133F0" w14:textId="77777777" w:rsidR="008B56ED" w:rsidRDefault="008B56ED" w:rsidP="008B56ED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2E925A20" w14:textId="77777777" w:rsidR="00DA793C" w:rsidRDefault="008B56ED" w:rsidP="008B56E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1.</w:t>
      </w:r>
      <w:r w:rsidR="0002059E">
        <w:rPr>
          <w:rFonts w:ascii="Times New Roman" w:eastAsia="Times New Roman" w:hAnsi="Times New Roman" w:cs="Times New Roman"/>
          <w:sz w:val="24"/>
          <w:szCs w:val="24"/>
        </w:rPr>
        <w:t>mobitel:</w:t>
      </w:r>
    </w:p>
    <w:p w14:paraId="3F985298" w14:textId="77777777" w:rsidR="008B56ED" w:rsidRDefault="008B56ED" w:rsidP="008B56E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2.</w:t>
      </w:r>
      <w:r w:rsidR="0002059E">
        <w:rPr>
          <w:rFonts w:ascii="Times New Roman" w:eastAsia="Times New Roman" w:hAnsi="Times New Roman" w:cs="Times New Roman"/>
          <w:sz w:val="24"/>
          <w:szCs w:val="24"/>
        </w:rPr>
        <w:t xml:space="preserve"> privatni e-mail:</w:t>
      </w:r>
    </w:p>
    <w:p w14:paraId="51A56A4F" w14:textId="77777777" w:rsidR="008B56ED" w:rsidRDefault="008B56ED" w:rsidP="008B56E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3.</w:t>
      </w:r>
      <w:r w:rsidR="0002059E">
        <w:rPr>
          <w:rFonts w:ascii="Times New Roman" w:eastAsia="Times New Roman" w:hAnsi="Times New Roman" w:cs="Times New Roman"/>
          <w:sz w:val="24"/>
          <w:szCs w:val="24"/>
        </w:rPr>
        <w:t xml:space="preserve"> AAI elektronički identitet/e-mail:</w:t>
      </w:r>
    </w:p>
    <w:p w14:paraId="51EC316A" w14:textId="77777777" w:rsidR="008B56ED" w:rsidRDefault="008B56ED" w:rsidP="008B56E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4.</w:t>
      </w:r>
    </w:p>
    <w:p w14:paraId="6D308BBE" w14:textId="77777777" w:rsidR="00DA793C" w:rsidRDefault="008B56ED" w:rsidP="008B56ED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(navesti osobne podatke)</w:t>
      </w:r>
    </w:p>
    <w:p w14:paraId="7A6DE8DD" w14:textId="77777777" w:rsidR="00DA793C" w:rsidRDefault="00DA793C" w:rsidP="008B56ED">
      <w:pPr>
        <w:spacing w:after="0" w:line="36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658B5567" w14:textId="77777777" w:rsidR="00DA793C" w:rsidRPr="00582C37" w:rsidRDefault="00DA793C" w:rsidP="008B56ED">
      <w:pPr>
        <w:spacing w:after="0" w:line="36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                                     ________________________________</w:t>
      </w:r>
    </w:p>
    <w:p w14:paraId="2D5838A5" w14:textId="77777777" w:rsidR="00FA2565" w:rsidRDefault="00FA2565" w:rsidP="008B56ED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C81DED2" w14:textId="77777777" w:rsidR="008B56ED" w:rsidRDefault="00DA793C" w:rsidP="008B56ED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   (Mjesto i datum)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(Vlastoručni potpis)</w:t>
      </w:r>
    </w:p>
    <w:p w14:paraId="0D4DDFB4" w14:textId="77777777" w:rsidR="008B56ED" w:rsidRDefault="008B56ED" w:rsidP="008B56ED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7F8BC5D1" w14:textId="77777777" w:rsidR="00DA793C" w:rsidRPr="008B56ED" w:rsidRDefault="008B56ED" w:rsidP="008B56ED">
      <w:pPr>
        <w:jc w:val="both"/>
        <w:rPr>
          <w:rFonts w:ascii="Times New Roman" w:eastAsia="Times New Roman" w:hAnsi="Times New Roman" w:cs="Times New Roman"/>
          <w:i/>
          <w:sz w:val="24"/>
          <w:szCs w:val="24"/>
        </w:rPr>
      </w:pPr>
      <w:r w:rsidRPr="008B56ED">
        <w:rPr>
          <w:rFonts w:ascii="Times New Roman" w:eastAsia="Times New Roman" w:hAnsi="Times New Roman" w:cs="Times New Roman"/>
          <w:i/>
          <w:sz w:val="24"/>
          <w:szCs w:val="24"/>
        </w:rPr>
        <w:t>Napomena: Navedeni osobn</w:t>
      </w:r>
      <w:r w:rsidR="007C5547">
        <w:rPr>
          <w:rFonts w:ascii="Times New Roman" w:eastAsia="Times New Roman" w:hAnsi="Times New Roman" w:cs="Times New Roman"/>
          <w:i/>
          <w:sz w:val="24"/>
          <w:szCs w:val="24"/>
        </w:rPr>
        <w:t>i</w:t>
      </w:r>
      <w:r w:rsidRPr="008B56ED">
        <w:rPr>
          <w:rFonts w:ascii="Times New Roman" w:eastAsia="Times New Roman" w:hAnsi="Times New Roman" w:cs="Times New Roman"/>
          <w:i/>
          <w:sz w:val="24"/>
          <w:szCs w:val="24"/>
        </w:rPr>
        <w:t xml:space="preserve"> podatci koristit će se isključivo u gore navedenu svrhu u skladu s odredbama </w:t>
      </w:r>
      <w:r w:rsidR="007C5547">
        <w:rPr>
          <w:rFonts w:ascii="Times New Roman" w:eastAsia="Times New Roman" w:hAnsi="Times New Roman" w:cs="Times New Roman"/>
          <w:i/>
          <w:sz w:val="24"/>
          <w:szCs w:val="24"/>
        </w:rPr>
        <w:t>Uredbe i drugih općih akata</w:t>
      </w:r>
      <w:r w:rsidRPr="008B56ED">
        <w:rPr>
          <w:rFonts w:ascii="Times New Roman" w:eastAsia="Times New Roman" w:hAnsi="Times New Roman" w:cs="Times New Roman"/>
          <w:i/>
          <w:sz w:val="24"/>
          <w:szCs w:val="24"/>
        </w:rPr>
        <w:t xml:space="preserve"> te se u druge svrhe ne smije koristiti bez pisane privole osobe na koju se osobni podatci odnose. Daljna obrada osobnih podataka u povijesne, statističke ili znanstvene svrhe neće se smatrati nepodudarnom, pod uvjetom da se poduzmu odgovarajuće zaštitne mjere. Osoba ima pravo u svako doba odustati od dane privole i zatražiti prestanak daljne obrade, na način da ispuni za to propisani obrazac te ga dostavi voditelju obrade osobnih podataka.</w:t>
      </w:r>
    </w:p>
    <w:sectPr w:rsidR="00DA793C" w:rsidRPr="008B56ED" w:rsidSect="00DC76B1">
      <w:headerReference w:type="even" r:id="rId8"/>
      <w:headerReference w:type="default" r:id="rId9"/>
      <w:footerReference w:type="default" r:id="rId10"/>
      <w:headerReference w:type="first" r:id="rId11"/>
      <w:pgSz w:w="11906" w:h="16838"/>
      <w:pgMar w:top="567" w:right="1134" w:bottom="567" w:left="1134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AA0BDA" w14:textId="77777777" w:rsidR="00DB2BCF" w:rsidRDefault="00DB2BCF" w:rsidP="009525DD">
      <w:pPr>
        <w:spacing w:after="0" w:line="240" w:lineRule="auto"/>
      </w:pPr>
      <w:r>
        <w:separator/>
      </w:r>
    </w:p>
  </w:endnote>
  <w:endnote w:type="continuationSeparator" w:id="0">
    <w:p w14:paraId="448CC3BA" w14:textId="77777777" w:rsidR="00DB2BCF" w:rsidRDefault="00DB2BCF" w:rsidP="009525D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F019D9" w14:textId="77777777" w:rsidR="002518DD" w:rsidRDefault="002518DD" w:rsidP="00E5386C">
    <w:pPr>
      <w:pStyle w:val="Footer"/>
      <w:tabs>
        <w:tab w:val="clear" w:pos="9072"/>
        <w:tab w:val="right" w:pos="9639"/>
      </w:tabs>
    </w:pPr>
    <w:r w:rsidRPr="00EB6208">
      <w:rPr>
        <w:noProof/>
      </w:rPr>
      <w:drawing>
        <wp:inline distT="0" distB="0" distL="0" distR="0" wp14:anchorId="2A5F8148" wp14:editId="2CEF6AD1">
          <wp:extent cx="6143211" cy="71562"/>
          <wp:effectExtent l="19050" t="0" r="0" b="0"/>
          <wp:docPr id="5" name="Picture 1" descr="pleter.t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leter.tif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6464927" cy="7531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 xml:space="preserve">  </w:t>
    </w:r>
    <w:hyperlink r:id="rId2" w:history="1">
      <w:r w:rsidRPr="003E5D00">
        <w:rPr>
          <w:rStyle w:val="Hyperlink"/>
          <w:color w:val="auto"/>
          <w:sz w:val="20"/>
          <w:szCs w:val="20"/>
          <w:u w:val="none"/>
        </w:rPr>
        <w:t>http://ozs.unist.hr</w:t>
      </w:r>
    </w:hyperlink>
    <w:r w:rsidRPr="003E5D00">
      <w:rPr>
        <w:sz w:val="20"/>
        <w:szCs w:val="20"/>
      </w:rPr>
      <w:tab/>
      <w:t xml:space="preserve">                                                                                                      </w:t>
    </w:r>
    <w:r>
      <w:rPr>
        <w:sz w:val="20"/>
        <w:szCs w:val="20"/>
      </w:rPr>
      <w:t xml:space="preserve">                              </w:t>
    </w:r>
    <w:r w:rsidR="00B41744">
      <w:rPr>
        <w:sz w:val="20"/>
        <w:szCs w:val="20"/>
      </w:rPr>
      <w:t>e-mail:ured</w:t>
    </w:r>
    <w:r w:rsidRPr="009434E5">
      <w:rPr>
        <w:sz w:val="20"/>
        <w:szCs w:val="20"/>
      </w:rPr>
      <w:t>@</w:t>
    </w:r>
    <w:r w:rsidR="00B41744">
      <w:rPr>
        <w:sz w:val="20"/>
        <w:szCs w:val="20"/>
      </w:rPr>
      <w:t>ozs.</w:t>
    </w:r>
    <w:r w:rsidRPr="009434E5">
      <w:rPr>
        <w:sz w:val="20"/>
        <w:szCs w:val="20"/>
      </w:rPr>
      <w:t>unist.hr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D88FFF" w14:textId="77777777" w:rsidR="00DB2BCF" w:rsidRDefault="00DB2BCF" w:rsidP="009525DD">
      <w:pPr>
        <w:spacing w:after="0" w:line="240" w:lineRule="auto"/>
      </w:pPr>
      <w:r>
        <w:separator/>
      </w:r>
    </w:p>
  </w:footnote>
  <w:footnote w:type="continuationSeparator" w:id="0">
    <w:p w14:paraId="0D3EB0AB" w14:textId="77777777" w:rsidR="00DB2BCF" w:rsidRDefault="00DB2BCF" w:rsidP="009525D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69B84C" w14:textId="77777777" w:rsidR="002518DD" w:rsidRDefault="00DB2BCF">
    <w:pPr>
      <w:pStyle w:val="Header"/>
    </w:pPr>
    <w:r>
      <w:rPr>
        <w:noProof/>
      </w:rPr>
      <w:pict w14:anchorId="2DEE150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878079" o:spid="_x0000_s1027" type="#_x0000_t75" style="position:absolute;margin-left:0;margin-top:0;width:481.8pt;height:307.95pt;z-index:-251651072;mso-position-horizontal:center;mso-position-horizontal-relative:margin;mso-position-vertical:center;mso-position-vertical-relative:margin" o:allowincell="f">
          <v:imagedata r:id="rId1" o:title="logoOZSwatermark1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89F6DF" w14:textId="77777777" w:rsidR="002518DD" w:rsidRDefault="002518DD">
    <w:pPr>
      <w:pStyle w:val="Header"/>
    </w:pPr>
    <w:r>
      <w:t xml:space="preserve">        </w:t>
    </w:r>
  </w:p>
  <w:p w14:paraId="36D0A865" w14:textId="70EE78E8" w:rsidR="002518DD" w:rsidRDefault="002518DD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21AA09C2" wp14:editId="13452B40">
              <wp:simplePos x="0" y="0"/>
              <wp:positionH relativeFrom="column">
                <wp:posOffset>1188720</wp:posOffset>
              </wp:positionH>
              <wp:positionV relativeFrom="paragraph">
                <wp:posOffset>61595</wp:posOffset>
              </wp:positionV>
              <wp:extent cx="3192145" cy="993140"/>
              <wp:effectExtent l="0" t="4445" r="635" b="2540"/>
              <wp:wrapNone/>
              <wp:docPr id="4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192145" cy="99314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7F3A874" w14:textId="77777777" w:rsidR="002518DD" w:rsidRPr="00035155" w:rsidRDefault="002518DD" w:rsidP="004A0703">
                          <w:pPr>
                            <w:spacing w:after="0" w:line="200" w:lineRule="exact"/>
                            <w:jc w:val="center"/>
                          </w:pPr>
                          <w:r w:rsidRPr="00035155">
                            <w:t>SVEUČILIŠTE U SPLITU</w:t>
                          </w:r>
                        </w:p>
                        <w:p w14:paraId="49923CA3" w14:textId="77777777" w:rsidR="002518DD" w:rsidRDefault="002518DD" w:rsidP="004A0703">
                          <w:pPr>
                            <w:spacing w:after="0" w:line="200" w:lineRule="exact"/>
                            <w:jc w:val="center"/>
                            <w:rPr>
                              <w:i/>
                              <w:sz w:val="20"/>
                              <w:szCs w:val="20"/>
                            </w:rPr>
                          </w:pPr>
                          <w:r w:rsidRPr="00035155">
                            <w:rPr>
                              <w:i/>
                              <w:sz w:val="20"/>
                              <w:szCs w:val="20"/>
                            </w:rPr>
                            <w:t>University of Split</w:t>
                          </w:r>
                        </w:p>
                        <w:p w14:paraId="0A2D1288" w14:textId="77777777" w:rsidR="002518DD" w:rsidRPr="00B154A4" w:rsidRDefault="002518DD" w:rsidP="004A0703">
                          <w:pPr>
                            <w:spacing w:after="0" w:line="200" w:lineRule="exact"/>
                            <w:jc w:val="center"/>
                            <w:rPr>
                              <w:sz w:val="20"/>
                              <w:szCs w:val="20"/>
                            </w:rPr>
                          </w:pPr>
                        </w:p>
                        <w:p w14:paraId="7E2CB2A9" w14:textId="77777777" w:rsidR="002518DD" w:rsidRDefault="002518DD" w:rsidP="004A0703">
                          <w:pPr>
                            <w:spacing w:after="0" w:line="200" w:lineRule="exact"/>
                            <w:jc w:val="center"/>
                          </w:pPr>
                          <w:r>
                            <w:t>SVEUČILIŠNI ODJEL ZDRAVSTVENIH STUDIJA</w:t>
                          </w:r>
                        </w:p>
                        <w:p w14:paraId="13CEF3A2" w14:textId="77777777" w:rsidR="002518DD" w:rsidRDefault="002518DD" w:rsidP="004A0703">
                          <w:pPr>
                            <w:spacing w:after="0" w:line="200" w:lineRule="exact"/>
                            <w:jc w:val="center"/>
                            <w:rPr>
                              <w:i/>
                              <w:sz w:val="20"/>
                              <w:szCs w:val="20"/>
                            </w:rPr>
                          </w:pPr>
                          <w:r w:rsidRPr="004A0703">
                            <w:rPr>
                              <w:i/>
                              <w:sz w:val="20"/>
                              <w:szCs w:val="20"/>
                            </w:rPr>
                            <w:t>University Department for Health Studies</w:t>
                          </w:r>
                        </w:p>
                        <w:p w14:paraId="0565599C" w14:textId="77777777" w:rsidR="002518DD" w:rsidRPr="004A0703" w:rsidRDefault="002518DD" w:rsidP="004A0703">
                          <w:pPr>
                            <w:spacing w:after="0" w:line="200" w:lineRule="exact"/>
                            <w:jc w:val="center"/>
                            <w:rPr>
                              <w:sz w:val="20"/>
                              <w:szCs w:val="20"/>
                            </w:rPr>
                          </w:pPr>
                        </w:p>
                        <w:p w14:paraId="1C2B5B4A" w14:textId="77777777" w:rsidR="002518DD" w:rsidRPr="004A0703" w:rsidRDefault="002518DD" w:rsidP="004A0703">
                          <w:pPr>
                            <w:spacing w:after="0" w:line="240" w:lineRule="auto"/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4A0703">
                            <w:rPr>
                              <w:sz w:val="18"/>
                              <w:szCs w:val="18"/>
                            </w:rPr>
                            <w:t xml:space="preserve">Ruđera Boškovića </w:t>
                          </w:r>
                          <w:r w:rsidR="00944A90">
                            <w:rPr>
                              <w:sz w:val="18"/>
                              <w:szCs w:val="18"/>
                            </w:rPr>
                            <w:t>35</w:t>
                          </w:r>
                          <w:r w:rsidRPr="004A0703">
                            <w:rPr>
                              <w:sz w:val="18"/>
                              <w:szCs w:val="18"/>
                            </w:rPr>
                            <w:t xml:space="preserve">, 21 000 Split, Hrvatska, </w:t>
                          </w:r>
                          <w:r w:rsidRPr="004A0703">
                            <w:rPr>
                              <w:i/>
                              <w:sz w:val="18"/>
                              <w:szCs w:val="18"/>
                            </w:rPr>
                            <w:t>Croatia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21AA09C2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93.6pt;margin-top:4.85pt;width:251.35pt;height:78.2pt;z-index:251662336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" stroked="f">
              <v:textbox style="mso-fit-shape-to-text:t">
                <w:txbxContent>
                  <w:p w14:paraId="27F3A874" w14:textId="77777777" w:rsidR="002518DD" w:rsidRPr="00035155" w:rsidRDefault="002518DD" w:rsidP="004A0703">
                    <w:pPr>
                      <w:spacing w:after="0" w:line="200" w:lineRule="exact"/>
                      <w:jc w:val="center"/>
                    </w:pPr>
                    <w:r w:rsidRPr="00035155">
                      <w:t>SVEUČILIŠTE U SPLITU</w:t>
                    </w:r>
                  </w:p>
                  <w:p w14:paraId="49923CA3" w14:textId="77777777" w:rsidR="002518DD" w:rsidRDefault="002518DD" w:rsidP="004A0703">
                    <w:pPr>
                      <w:spacing w:after="0" w:line="200" w:lineRule="exact"/>
                      <w:jc w:val="center"/>
                      <w:rPr>
                        <w:i/>
                        <w:sz w:val="20"/>
                        <w:szCs w:val="20"/>
                      </w:rPr>
                    </w:pPr>
                    <w:r w:rsidRPr="00035155">
                      <w:rPr>
                        <w:i/>
                        <w:sz w:val="20"/>
                        <w:szCs w:val="20"/>
                      </w:rPr>
                      <w:t>University of Split</w:t>
                    </w:r>
                  </w:p>
                  <w:p w14:paraId="0A2D1288" w14:textId="77777777" w:rsidR="002518DD" w:rsidRPr="00B154A4" w:rsidRDefault="002518DD" w:rsidP="004A0703">
                    <w:pPr>
                      <w:spacing w:after="0" w:line="200" w:lineRule="exact"/>
                      <w:jc w:val="center"/>
                      <w:rPr>
                        <w:sz w:val="20"/>
                        <w:szCs w:val="20"/>
                      </w:rPr>
                    </w:pPr>
                  </w:p>
                  <w:p w14:paraId="7E2CB2A9" w14:textId="77777777" w:rsidR="002518DD" w:rsidRDefault="002518DD" w:rsidP="004A0703">
                    <w:pPr>
                      <w:spacing w:after="0" w:line="200" w:lineRule="exact"/>
                      <w:jc w:val="center"/>
                    </w:pPr>
                    <w:r>
                      <w:t>SVEUČILIŠNI ODJEL ZDRAVSTVENIH STUDIJA</w:t>
                    </w:r>
                  </w:p>
                  <w:p w14:paraId="13CEF3A2" w14:textId="77777777" w:rsidR="002518DD" w:rsidRDefault="002518DD" w:rsidP="004A0703">
                    <w:pPr>
                      <w:spacing w:after="0" w:line="200" w:lineRule="exact"/>
                      <w:jc w:val="center"/>
                      <w:rPr>
                        <w:i/>
                        <w:sz w:val="20"/>
                        <w:szCs w:val="20"/>
                      </w:rPr>
                    </w:pPr>
                    <w:r w:rsidRPr="004A0703">
                      <w:rPr>
                        <w:i/>
                        <w:sz w:val="20"/>
                        <w:szCs w:val="20"/>
                      </w:rPr>
                      <w:t>University Department for Health Studies</w:t>
                    </w:r>
                  </w:p>
                  <w:p w14:paraId="0565599C" w14:textId="77777777" w:rsidR="002518DD" w:rsidRPr="004A0703" w:rsidRDefault="002518DD" w:rsidP="004A0703">
                    <w:pPr>
                      <w:spacing w:after="0" w:line="200" w:lineRule="exact"/>
                      <w:jc w:val="center"/>
                      <w:rPr>
                        <w:sz w:val="20"/>
                        <w:szCs w:val="20"/>
                      </w:rPr>
                    </w:pPr>
                  </w:p>
                  <w:p w14:paraId="1C2B5B4A" w14:textId="77777777" w:rsidR="002518DD" w:rsidRPr="004A0703" w:rsidRDefault="002518DD" w:rsidP="004A0703">
                    <w:pPr>
                      <w:spacing w:after="0" w:line="240" w:lineRule="auto"/>
                      <w:jc w:val="center"/>
                      <w:rPr>
                        <w:sz w:val="18"/>
                        <w:szCs w:val="18"/>
                      </w:rPr>
                    </w:pPr>
                    <w:r w:rsidRPr="004A0703">
                      <w:rPr>
                        <w:sz w:val="18"/>
                        <w:szCs w:val="18"/>
                      </w:rPr>
                      <w:t xml:space="preserve">Ruđera Boškovića </w:t>
                    </w:r>
                    <w:r w:rsidR="00944A90">
                      <w:rPr>
                        <w:sz w:val="18"/>
                        <w:szCs w:val="18"/>
                      </w:rPr>
                      <w:t>35</w:t>
                    </w:r>
                    <w:r w:rsidRPr="004A0703">
                      <w:rPr>
                        <w:sz w:val="18"/>
                        <w:szCs w:val="18"/>
                      </w:rPr>
                      <w:t xml:space="preserve">, 21 000 Split, Hrvatska, </w:t>
                    </w:r>
                    <w:r w:rsidRPr="004A0703">
                      <w:rPr>
                        <w:i/>
                        <w:sz w:val="18"/>
                        <w:szCs w:val="18"/>
                      </w:rPr>
                      <w:t>Croatia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7456" behindDoc="0" locked="0" layoutInCell="1" allowOverlap="1" wp14:anchorId="5F98EC92" wp14:editId="08B89155">
              <wp:simplePos x="0" y="0"/>
              <wp:positionH relativeFrom="column">
                <wp:posOffset>-72390</wp:posOffset>
              </wp:positionH>
              <wp:positionV relativeFrom="paragraph">
                <wp:posOffset>1054735</wp:posOffset>
              </wp:positionV>
              <wp:extent cx="6324600" cy="635"/>
              <wp:effectExtent l="13335" t="6985" r="5715" b="11430"/>
              <wp:wrapNone/>
              <wp:docPr id="2" name="AutoShape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324600" cy="635"/>
                      </a:xfrm>
                      <a:prstGeom prst="straightConnector1">
                        <a:avLst/>
                      </a:prstGeom>
                      <a:noFill/>
                      <a:ln w="3175">
                        <a:solidFill>
                          <a:schemeClr val="tx2">
                            <a:lumMod val="50000"/>
                            <a:lumOff val="0"/>
                          </a:schemeClr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C13764A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4" o:spid="_x0000_s1026" type="#_x0000_t32" style="position:absolute;margin-left:-5.7pt;margin-top:83.05pt;width:498pt;height:.0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" strokecolor="#0f243e [1615]" strokeweight=".25pt"/>
          </w:pict>
        </mc:Fallback>
      </mc:AlternateContent>
    </w:r>
    <w:r>
      <w:t xml:space="preserve">                                                                                                           </w:t>
    </w:r>
    <w:r>
      <w:tab/>
      <w:t xml:space="preserve">             </w:t>
    </w:r>
    <w: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11EB3D" w14:textId="77777777" w:rsidR="002518DD" w:rsidRDefault="00DB2BCF">
    <w:pPr>
      <w:pStyle w:val="Header"/>
    </w:pPr>
    <w:r>
      <w:rPr>
        <w:noProof/>
      </w:rPr>
      <w:pict w14:anchorId="77E1AE9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878078" o:spid="_x0000_s1026" type="#_x0000_t75" style="position:absolute;margin-left:0;margin-top:0;width:481.8pt;height:307.95pt;z-index:-251652096;mso-position-horizontal:center;mso-position-horizontal-relative:margin;mso-position-vertical:center;mso-position-vertical-relative:margin" o:allowincell="f">
          <v:imagedata r:id="rId1" o:title="logoOZSwatermark1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6F0142"/>
    <w:multiLevelType w:val="hybridMultilevel"/>
    <w:tmpl w:val="02FCDC9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5B5095"/>
    <w:multiLevelType w:val="hybridMultilevel"/>
    <w:tmpl w:val="25CC904A"/>
    <w:lvl w:ilvl="0" w:tplc="932EB714">
      <w:start w:val="1"/>
      <w:numFmt w:val="decimal"/>
      <w:lvlText w:val="%1."/>
      <w:lvlJc w:val="left"/>
      <w:pPr>
        <w:ind w:left="48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200" w:hanging="360"/>
      </w:pPr>
    </w:lvl>
    <w:lvl w:ilvl="2" w:tplc="041A001B" w:tentative="1">
      <w:start w:val="1"/>
      <w:numFmt w:val="lowerRoman"/>
      <w:lvlText w:val="%3."/>
      <w:lvlJc w:val="right"/>
      <w:pPr>
        <w:ind w:left="1920" w:hanging="180"/>
      </w:pPr>
    </w:lvl>
    <w:lvl w:ilvl="3" w:tplc="041A000F" w:tentative="1">
      <w:start w:val="1"/>
      <w:numFmt w:val="decimal"/>
      <w:lvlText w:val="%4."/>
      <w:lvlJc w:val="left"/>
      <w:pPr>
        <w:ind w:left="2640" w:hanging="360"/>
      </w:pPr>
    </w:lvl>
    <w:lvl w:ilvl="4" w:tplc="041A0019" w:tentative="1">
      <w:start w:val="1"/>
      <w:numFmt w:val="lowerLetter"/>
      <w:lvlText w:val="%5."/>
      <w:lvlJc w:val="left"/>
      <w:pPr>
        <w:ind w:left="3360" w:hanging="360"/>
      </w:pPr>
    </w:lvl>
    <w:lvl w:ilvl="5" w:tplc="041A001B" w:tentative="1">
      <w:start w:val="1"/>
      <w:numFmt w:val="lowerRoman"/>
      <w:lvlText w:val="%6."/>
      <w:lvlJc w:val="right"/>
      <w:pPr>
        <w:ind w:left="4080" w:hanging="180"/>
      </w:pPr>
    </w:lvl>
    <w:lvl w:ilvl="6" w:tplc="041A000F" w:tentative="1">
      <w:start w:val="1"/>
      <w:numFmt w:val="decimal"/>
      <w:lvlText w:val="%7."/>
      <w:lvlJc w:val="left"/>
      <w:pPr>
        <w:ind w:left="4800" w:hanging="360"/>
      </w:pPr>
    </w:lvl>
    <w:lvl w:ilvl="7" w:tplc="041A0019" w:tentative="1">
      <w:start w:val="1"/>
      <w:numFmt w:val="lowerLetter"/>
      <w:lvlText w:val="%8."/>
      <w:lvlJc w:val="left"/>
      <w:pPr>
        <w:ind w:left="5520" w:hanging="360"/>
      </w:pPr>
    </w:lvl>
    <w:lvl w:ilvl="8" w:tplc="041A001B" w:tentative="1">
      <w:start w:val="1"/>
      <w:numFmt w:val="lowerRoman"/>
      <w:lvlText w:val="%9."/>
      <w:lvlJc w:val="right"/>
      <w:pPr>
        <w:ind w:left="6240" w:hanging="180"/>
      </w:pPr>
    </w:lvl>
  </w:abstractNum>
  <w:abstractNum w:abstractNumId="2" w15:restartNumberingAfterBreak="0">
    <w:nsid w:val="102A5BAE"/>
    <w:multiLevelType w:val="hybridMultilevel"/>
    <w:tmpl w:val="97F06790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4E0871"/>
    <w:multiLevelType w:val="hybridMultilevel"/>
    <w:tmpl w:val="68B8EDBC"/>
    <w:lvl w:ilvl="0" w:tplc="DB422C36">
      <w:start w:val="7"/>
      <w:numFmt w:val="bullet"/>
      <w:lvlText w:val="-"/>
      <w:lvlJc w:val="left"/>
      <w:pPr>
        <w:ind w:left="1080" w:hanging="360"/>
      </w:pPr>
      <w:rPr>
        <w:rFonts w:ascii="Calibri" w:eastAsiaTheme="minorHAnsi" w:hAnsi="Calibri" w:cstheme="minorBidi" w:hint="default"/>
      </w:rPr>
    </w:lvl>
    <w:lvl w:ilvl="1" w:tplc="0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5A351DF"/>
    <w:multiLevelType w:val="hybridMultilevel"/>
    <w:tmpl w:val="E5A0F24A"/>
    <w:lvl w:ilvl="0" w:tplc="F4E82D50">
      <w:start w:val="7"/>
      <w:numFmt w:val="bullet"/>
      <w:lvlText w:val="-"/>
      <w:lvlJc w:val="left"/>
      <w:pPr>
        <w:ind w:left="1080" w:hanging="360"/>
      </w:pPr>
      <w:rPr>
        <w:rFonts w:ascii="Calibri" w:eastAsiaTheme="minorEastAsia" w:hAnsi="Calibri" w:cstheme="minorBidi" w:hint="default"/>
      </w:rPr>
    </w:lvl>
    <w:lvl w:ilvl="1" w:tplc="0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7321AFC"/>
    <w:multiLevelType w:val="hybridMultilevel"/>
    <w:tmpl w:val="47CA7EC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897832"/>
    <w:multiLevelType w:val="hybridMultilevel"/>
    <w:tmpl w:val="A4C49D44"/>
    <w:lvl w:ilvl="0" w:tplc="DE5C29B0">
      <w:start w:val="6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B325C1"/>
    <w:multiLevelType w:val="hybridMultilevel"/>
    <w:tmpl w:val="811C9034"/>
    <w:lvl w:ilvl="0" w:tplc="005C113C">
      <w:start w:val="1"/>
      <w:numFmt w:val="decimal"/>
      <w:lvlText w:val="%1.)"/>
      <w:lvlJc w:val="left"/>
      <w:pPr>
        <w:ind w:left="108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90A2EF0"/>
    <w:multiLevelType w:val="hybridMultilevel"/>
    <w:tmpl w:val="5148CC30"/>
    <w:lvl w:ilvl="0" w:tplc="041A000F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05E1786"/>
    <w:multiLevelType w:val="hybridMultilevel"/>
    <w:tmpl w:val="64D0D928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4366AEF"/>
    <w:multiLevelType w:val="hybridMultilevel"/>
    <w:tmpl w:val="2966B49C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79F363E"/>
    <w:multiLevelType w:val="hybridMultilevel"/>
    <w:tmpl w:val="348EB7A8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09D2993"/>
    <w:multiLevelType w:val="hybridMultilevel"/>
    <w:tmpl w:val="7D300182"/>
    <w:lvl w:ilvl="0" w:tplc="C6183AD6">
      <w:start w:val="1"/>
      <w:numFmt w:val="decimal"/>
      <w:lvlText w:val="%1."/>
      <w:lvlJc w:val="left"/>
      <w:pPr>
        <w:ind w:left="1146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866" w:hanging="360"/>
      </w:pPr>
    </w:lvl>
    <w:lvl w:ilvl="2" w:tplc="041A001B" w:tentative="1">
      <w:start w:val="1"/>
      <w:numFmt w:val="lowerRoman"/>
      <w:lvlText w:val="%3."/>
      <w:lvlJc w:val="right"/>
      <w:pPr>
        <w:ind w:left="2586" w:hanging="180"/>
      </w:pPr>
    </w:lvl>
    <w:lvl w:ilvl="3" w:tplc="041A000F" w:tentative="1">
      <w:start w:val="1"/>
      <w:numFmt w:val="decimal"/>
      <w:lvlText w:val="%4."/>
      <w:lvlJc w:val="left"/>
      <w:pPr>
        <w:ind w:left="3306" w:hanging="360"/>
      </w:pPr>
    </w:lvl>
    <w:lvl w:ilvl="4" w:tplc="041A0019" w:tentative="1">
      <w:start w:val="1"/>
      <w:numFmt w:val="lowerLetter"/>
      <w:lvlText w:val="%5."/>
      <w:lvlJc w:val="left"/>
      <w:pPr>
        <w:ind w:left="4026" w:hanging="360"/>
      </w:pPr>
    </w:lvl>
    <w:lvl w:ilvl="5" w:tplc="041A001B" w:tentative="1">
      <w:start w:val="1"/>
      <w:numFmt w:val="lowerRoman"/>
      <w:lvlText w:val="%6."/>
      <w:lvlJc w:val="right"/>
      <w:pPr>
        <w:ind w:left="4746" w:hanging="180"/>
      </w:pPr>
    </w:lvl>
    <w:lvl w:ilvl="6" w:tplc="041A000F" w:tentative="1">
      <w:start w:val="1"/>
      <w:numFmt w:val="decimal"/>
      <w:lvlText w:val="%7."/>
      <w:lvlJc w:val="left"/>
      <w:pPr>
        <w:ind w:left="5466" w:hanging="360"/>
      </w:pPr>
    </w:lvl>
    <w:lvl w:ilvl="7" w:tplc="041A0019" w:tentative="1">
      <w:start w:val="1"/>
      <w:numFmt w:val="lowerLetter"/>
      <w:lvlText w:val="%8."/>
      <w:lvlJc w:val="left"/>
      <w:pPr>
        <w:ind w:left="6186" w:hanging="360"/>
      </w:pPr>
    </w:lvl>
    <w:lvl w:ilvl="8" w:tplc="041A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3" w15:restartNumberingAfterBreak="0">
    <w:nsid w:val="64042DAE"/>
    <w:multiLevelType w:val="hybridMultilevel"/>
    <w:tmpl w:val="8A74ED28"/>
    <w:lvl w:ilvl="0" w:tplc="7E608CE4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D090F00"/>
    <w:multiLevelType w:val="hybridMultilevel"/>
    <w:tmpl w:val="4886C1D8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35863176">
    <w:abstractNumId w:val="1"/>
  </w:num>
  <w:num w:numId="2" w16cid:durableId="1089348601">
    <w:abstractNumId w:val="6"/>
  </w:num>
  <w:num w:numId="3" w16cid:durableId="695352669">
    <w:abstractNumId w:val="14"/>
  </w:num>
  <w:num w:numId="4" w16cid:durableId="1339964366">
    <w:abstractNumId w:val="11"/>
  </w:num>
  <w:num w:numId="5" w16cid:durableId="1437210325">
    <w:abstractNumId w:val="8"/>
  </w:num>
  <w:num w:numId="6" w16cid:durableId="382872294">
    <w:abstractNumId w:val="12"/>
  </w:num>
  <w:num w:numId="7" w16cid:durableId="381291868">
    <w:abstractNumId w:val="9"/>
  </w:num>
  <w:num w:numId="8" w16cid:durableId="1197230654">
    <w:abstractNumId w:val="13"/>
  </w:num>
  <w:num w:numId="9" w16cid:durableId="1406413677">
    <w:abstractNumId w:val="3"/>
  </w:num>
  <w:num w:numId="10" w16cid:durableId="669065243">
    <w:abstractNumId w:val="4"/>
  </w:num>
  <w:num w:numId="11" w16cid:durableId="336202109">
    <w:abstractNumId w:val="7"/>
  </w:num>
  <w:num w:numId="12" w16cid:durableId="1170372801">
    <w:abstractNumId w:val="2"/>
  </w:num>
  <w:num w:numId="13" w16cid:durableId="158929605">
    <w:abstractNumId w:val="10"/>
  </w:num>
  <w:num w:numId="14" w16cid:durableId="303049879">
    <w:abstractNumId w:val="0"/>
  </w:num>
  <w:num w:numId="15" w16cid:durableId="27043096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SzNDM1tjA1NjE0MzVR0lEKTi0uzszPAykwrAUA4NwhYiwAAAA="/>
  </w:docVars>
  <w:rsids>
    <w:rsidRoot w:val="003220B9"/>
    <w:rsid w:val="0002059E"/>
    <w:rsid w:val="00025CB4"/>
    <w:rsid w:val="00035155"/>
    <w:rsid w:val="000360BA"/>
    <w:rsid w:val="0004089D"/>
    <w:rsid w:val="0004506C"/>
    <w:rsid w:val="0005398D"/>
    <w:rsid w:val="000852FF"/>
    <w:rsid w:val="00097204"/>
    <w:rsid w:val="000C15DD"/>
    <w:rsid w:val="000C5F6A"/>
    <w:rsid w:val="000D78E1"/>
    <w:rsid w:val="000F6A74"/>
    <w:rsid w:val="00133984"/>
    <w:rsid w:val="00144ED5"/>
    <w:rsid w:val="00147855"/>
    <w:rsid w:val="00157115"/>
    <w:rsid w:val="00162AA4"/>
    <w:rsid w:val="0018517A"/>
    <w:rsid w:val="001A0530"/>
    <w:rsid w:val="001A21A7"/>
    <w:rsid w:val="001B73CC"/>
    <w:rsid w:val="00212F34"/>
    <w:rsid w:val="00226376"/>
    <w:rsid w:val="00235D43"/>
    <w:rsid w:val="002518DD"/>
    <w:rsid w:val="00251EE0"/>
    <w:rsid w:val="0025651A"/>
    <w:rsid w:val="002724FC"/>
    <w:rsid w:val="00282BF6"/>
    <w:rsid w:val="002B6033"/>
    <w:rsid w:val="002C1578"/>
    <w:rsid w:val="002C2C57"/>
    <w:rsid w:val="002E436F"/>
    <w:rsid w:val="002E466A"/>
    <w:rsid w:val="002E4B09"/>
    <w:rsid w:val="002F1491"/>
    <w:rsid w:val="002F3572"/>
    <w:rsid w:val="00306F3C"/>
    <w:rsid w:val="00317812"/>
    <w:rsid w:val="003220B9"/>
    <w:rsid w:val="00346EDB"/>
    <w:rsid w:val="0036221E"/>
    <w:rsid w:val="00394453"/>
    <w:rsid w:val="003A10C8"/>
    <w:rsid w:val="003E5AE7"/>
    <w:rsid w:val="003E5D00"/>
    <w:rsid w:val="004154BB"/>
    <w:rsid w:val="00452B6F"/>
    <w:rsid w:val="00460BAB"/>
    <w:rsid w:val="004641E8"/>
    <w:rsid w:val="00467167"/>
    <w:rsid w:val="004824BE"/>
    <w:rsid w:val="00495C9F"/>
    <w:rsid w:val="004A0703"/>
    <w:rsid w:val="004D3E4F"/>
    <w:rsid w:val="00500892"/>
    <w:rsid w:val="00511331"/>
    <w:rsid w:val="0053655F"/>
    <w:rsid w:val="005550E2"/>
    <w:rsid w:val="00561E3F"/>
    <w:rsid w:val="00564D0D"/>
    <w:rsid w:val="00570601"/>
    <w:rsid w:val="00572329"/>
    <w:rsid w:val="00582C37"/>
    <w:rsid w:val="005B20C4"/>
    <w:rsid w:val="005D6162"/>
    <w:rsid w:val="005F20CC"/>
    <w:rsid w:val="005F38FE"/>
    <w:rsid w:val="006157A9"/>
    <w:rsid w:val="00617EEB"/>
    <w:rsid w:val="0063700B"/>
    <w:rsid w:val="006450F0"/>
    <w:rsid w:val="00680ED4"/>
    <w:rsid w:val="00680F89"/>
    <w:rsid w:val="00682484"/>
    <w:rsid w:val="00691F44"/>
    <w:rsid w:val="006B448C"/>
    <w:rsid w:val="006F37A8"/>
    <w:rsid w:val="00707210"/>
    <w:rsid w:val="007222F1"/>
    <w:rsid w:val="0072476E"/>
    <w:rsid w:val="00725AF7"/>
    <w:rsid w:val="00726AA2"/>
    <w:rsid w:val="00733B6C"/>
    <w:rsid w:val="007608A5"/>
    <w:rsid w:val="0076497E"/>
    <w:rsid w:val="0076503D"/>
    <w:rsid w:val="0076710E"/>
    <w:rsid w:val="007C5547"/>
    <w:rsid w:val="007C7D16"/>
    <w:rsid w:val="007D2D17"/>
    <w:rsid w:val="007D4106"/>
    <w:rsid w:val="007E7AFA"/>
    <w:rsid w:val="007F19BA"/>
    <w:rsid w:val="00811C24"/>
    <w:rsid w:val="00816C3B"/>
    <w:rsid w:val="00835530"/>
    <w:rsid w:val="00840A4A"/>
    <w:rsid w:val="00852DFE"/>
    <w:rsid w:val="008611A7"/>
    <w:rsid w:val="00861A9D"/>
    <w:rsid w:val="0086316C"/>
    <w:rsid w:val="0087763B"/>
    <w:rsid w:val="00887145"/>
    <w:rsid w:val="00896597"/>
    <w:rsid w:val="008B56ED"/>
    <w:rsid w:val="008F5DA2"/>
    <w:rsid w:val="00901740"/>
    <w:rsid w:val="009434E5"/>
    <w:rsid w:val="00944A90"/>
    <w:rsid w:val="009525DD"/>
    <w:rsid w:val="009665B1"/>
    <w:rsid w:val="00981B17"/>
    <w:rsid w:val="009E084B"/>
    <w:rsid w:val="009E6BB6"/>
    <w:rsid w:val="009F7EE6"/>
    <w:rsid w:val="00A229EE"/>
    <w:rsid w:val="00A26076"/>
    <w:rsid w:val="00A3228E"/>
    <w:rsid w:val="00A4106F"/>
    <w:rsid w:val="00A4705A"/>
    <w:rsid w:val="00A47FBA"/>
    <w:rsid w:val="00A6279A"/>
    <w:rsid w:val="00A660FE"/>
    <w:rsid w:val="00A73E73"/>
    <w:rsid w:val="00A829E4"/>
    <w:rsid w:val="00A902F9"/>
    <w:rsid w:val="00A965A7"/>
    <w:rsid w:val="00AA038D"/>
    <w:rsid w:val="00AC5079"/>
    <w:rsid w:val="00AE6F1E"/>
    <w:rsid w:val="00AF41EC"/>
    <w:rsid w:val="00B01F08"/>
    <w:rsid w:val="00B154A4"/>
    <w:rsid w:val="00B1560F"/>
    <w:rsid w:val="00B163D0"/>
    <w:rsid w:val="00B407DC"/>
    <w:rsid w:val="00B41744"/>
    <w:rsid w:val="00B65FC7"/>
    <w:rsid w:val="00B94331"/>
    <w:rsid w:val="00BB3E3B"/>
    <w:rsid w:val="00BC1A6B"/>
    <w:rsid w:val="00C05AE8"/>
    <w:rsid w:val="00C07A5C"/>
    <w:rsid w:val="00C14630"/>
    <w:rsid w:val="00C26A9B"/>
    <w:rsid w:val="00C40970"/>
    <w:rsid w:val="00C46B11"/>
    <w:rsid w:val="00C55DA1"/>
    <w:rsid w:val="00C838A0"/>
    <w:rsid w:val="00C8576A"/>
    <w:rsid w:val="00CA3FA3"/>
    <w:rsid w:val="00CC6714"/>
    <w:rsid w:val="00CD771D"/>
    <w:rsid w:val="00CF68E7"/>
    <w:rsid w:val="00D31321"/>
    <w:rsid w:val="00D34A78"/>
    <w:rsid w:val="00D440E6"/>
    <w:rsid w:val="00D538C6"/>
    <w:rsid w:val="00DA0AC5"/>
    <w:rsid w:val="00DA15CC"/>
    <w:rsid w:val="00DA2A8E"/>
    <w:rsid w:val="00DA793C"/>
    <w:rsid w:val="00DB2BCF"/>
    <w:rsid w:val="00DC76B1"/>
    <w:rsid w:val="00DD3599"/>
    <w:rsid w:val="00DD6B08"/>
    <w:rsid w:val="00E23C4D"/>
    <w:rsid w:val="00E30183"/>
    <w:rsid w:val="00E30398"/>
    <w:rsid w:val="00E5386C"/>
    <w:rsid w:val="00E70365"/>
    <w:rsid w:val="00E73ED6"/>
    <w:rsid w:val="00E765E4"/>
    <w:rsid w:val="00E76B70"/>
    <w:rsid w:val="00EA2C3C"/>
    <w:rsid w:val="00EA47D4"/>
    <w:rsid w:val="00EB6208"/>
    <w:rsid w:val="00EE6A0A"/>
    <w:rsid w:val="00F43385"/>
    <w:rsid w:val="00F90A0F"/>
    <w:rsid w:val="00FA2565"/>
    <w:rsid w:val="00FA7D07"/>
    <w:rsid w:val="00FB4E0B"/>
    <w:rsid w:val="00FB6EC6"/>
    <w:rsid w:val="00FC238A"/>
    <w:rsid w:val="00FE1F96"/>
    <w:rsid w:val="00FE46DC"/>
    <w:rsid w:val="00FF2F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497CD76"/>
  <w15:docId w15:val="{ED40A321-2B34-430A-9C80-FF8506F411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hr-HR" w:eastAsia="hr-H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525D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525DD"/>
  </w:style>
  <w:style w:type="paragraph" w:styleId="Footer">
    <w:name w:val="footer"/>
    <w:basedOn w:val="Normal"/>
    <w:link w:val="FooterChar"/>
    <w:uiPriority w:val="99"/>
    <w:unhideWhenUsed/>
    <w:rsid w:val="009525D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525DD"/>
  </w:style>
  <w:style w:type="paragraph" w:styleId="BalloonText">
    <w:name w:val="Balloon Text"/>
    <w:basedOn w:val="Normal"/>
    <w:link w:val="BalloonTextChar"/>
    <w:uiPriority w:val="99"/>
    <w:semiHidden/>
    <w:unhideWhenUsed/>
    <w:rsid w:val="004824B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824BE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FF2F37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6450F0"/>
    <w:rPr>
      <w:color w:val="0000FF" w:themeColor="hyperlink"/>
      <w:u w:val="single"/>
    </w:rPr>
  </w:style>
  <w:style w:type="paragraph" w:customStyle="1" w:styleId="Default">
    <w:name w:val="Default"/>
    <w:rsid w:val="001A0530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val="en-US"/>
    </w:rPr>
  </w:style>
  <w:style w:type="paragraph" w:styleId="NoSpacing">
    <w:name w:val="No Spacing"/>
    <w:uiPriority w:val="1"/>
    <w:qFormat/>
    <w:rsid w:val="00226376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styleId="ListParagraph">
    <w:name w:val="List Paragraph"/>
    <w:basedOn w:val="Normal"/>
    <w:uiPriority w:val="34"/>
    <w:qFormat/>
    <w:rsid w:val="00C05AE8"/>
    <w:pPr>
      <w:ind w:left="720"/>
      <w:contextualSpacing/>
    </w:pPr>
  </w:style>
  <w:style w:type="character" w:customStyle="1" w:styleId="5yl5">
    <w:name w:val="_5yl5"/>
    <w:basedOn w:val="DefaultParagraphFont"/>
    <w:rsid w:val="005550E2"/>
  </w:style>
  <w:style w:type="character" w:styleId="IntenseEmphasis">
    <w:name w:val="Intense Emphasis"/>
    <w:basedOn w:val="DefaultParagraphFont"/>
    <w:uiPriority w:val="21"/>
    <w:qFormat/>
    <w:rsid w:val="00FC238A"/>
    <w:rPr>
      <w:i/>
      <w:iCs/>
      <w:color w:val="4F81BD" w:themeColor="accent1"/>
    </w:rPr>
  </w:style>
  <w:style w:type="paragraph" w:styleId="BodyText">
    <w:name w:val="Body Text"/>
    <w:basedOn w:val="Normal"/>
    <w:link w:val="BodyTextChar"/>
    <w:unhideWhenUsed/>
    <w:rsid w:val="000C5F6A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0"/>
    </w:rPr>
  </w:style>
  <w:style w:type="character" w:customStyle="1" w:styleId="BodyTextChar">
    <w:name w:val="Body Text Char"/>
    <w:basedOn w:val="DefaultParagraphFont"/>
    <w:link w:val="BodyText"/>
    <w:rsid w:val="000C5F6A"/>
    <w:rPr>
      <w:rFonts w:ascii="Times New Roman" w:eastAsia="Times New Roman" w:hAnsi="Times New Roman" w:cs="Times New Roman"/>
      <w:sz w:val="2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85934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5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581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62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140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768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579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601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202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07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15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699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1971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885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09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091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103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58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790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149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3950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025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3138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69842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27633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ozs.unist.hr" TargetMode="External"/><Relationship Id="rId1" Type="http://schemas.openxmlformats.org/officeDocument/2006/relationships/image" Target="media/image2.tif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9ACDB25-DF4E-4F25-A90E-12DDD14F64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94</Words>
  <Characters>1107</Characters>
  <Application>Microsoft Office Word</Application>
  <DocSecurity>0</DocSecurity>
  <Lines>9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>MEFST</Company>
  <LinksUpToDate>false</LinksUpToDate>
  <CharactersWithSpaces>12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hanovic</dc:creator>
  <cp:lastModifiedBy>Ladislav Vrsalović</cp:lastModifiedBy>
  <cp:revision>3</cp:revision>
  <cp:lastPrinted>2018-06-05T11:09:00Z</cp:lastPrinted>
  <dcterms:created xsi:type="dcterms:W3CDTF">2022-06-14T16:09:00Z</dcterms:created>
  <dcterms:modified xsi:type="dcterms:W3CDTF">2022-06-14T16:09:00Z</dcterms:modified>
</cp:coreProperties>
</file>